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erek Dob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re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b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7 Ashland Ave River Forest, IL, USA 603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rewreckdob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0475640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